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bidjan,</w:t>
      </w:r>
      <w:r>
        <w:t xml:space="preserve"> </w:t>
      </w:r>
      <w:r>
        <w:t xml:space="preserve">Ivory</w:t>
      </w:r>
      <w:r>
        <w:t xml:space="preserve"> </w:t>
      </w:r>
      <w:r>
        <w:t xml:space="preserve">Coast</w:t>
      </w:r>
    </w:p>
    <w:bookmarkStart w:id="22" w:name="X0da2865df26744aaf3ed23e336cd601a15dea7e"/>
    <w:p>
      <w:pPr>
        <w:pStyle w:val="Heading1"/>
      </w:pPr>
      <w:r>
        <w:t xml:space="preserve">Internship Application Letter for Meteorologist Position</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bookmarkStart w:id="20" w:name="date"/>
    <w:p>
      <w:pPr>
        <w:pStyle w:val="Heading2"/>
      </w:pPr>
      <w:r>
        <w:t xml:space="preserve">Date:</w:t>
      </w:r>
    </w:p>
    <w:p>
      <w:pPr>
        <w:pStyle w:val="FirstParagraph"/>
      </w:pPr>
      <w:r>
        <w:t xml:space="preserve">[Current Date]</w:t>
      </w:r>
    </w:p>
    <w:bookmarkEnd w:id="20"/>
    <w:p>
      <w:pPr>
        <w:pStyle w:val="BodyText"/>
      </w:pPr>
      <w:r>
        <w:rPr>
          <w:bCs/>
          <w:b/>
        </w:rPr>
        <w:t xml:space="preserve">To the Hiring Manager,</w:t>
      </w:r>
    </w:p>
    <w:p>
      <w:pPr>
        <w:pStyle w:val="BodyText"/>
      </w:pPr>
      <w:r>
        <w:rPr>
          <w:bCs/>
          <w:b/>
        </w:rPr>
        <w:t xml:space="preserve">Director of Human Resources</w:t>
      </w:r>
    </w:p>
    <w:p>
      <w:pPr>
        <w:pStyle w:val="BodyText"/>
      </w:pPr>
      <w:r>
        <w:rPr>
          <w:bCs/>
          <w:b/>
        </w:rPr>
        <w:t xml:space="preserve">National Meteorological Service of Ivory Coast (SNM)</w:t>
      </w:r>
    </w:p>
    <w:p>
      <w:pPr>
        <w:pStyle w:val="BodyText"/>
      </w:pPr>
      <w:r>
        <w:rPr>
          <w:bCs/>
          <w:b/>
        </w:rPr>
        <w:t xml:space="preserve">Abidjan, Côte d'Ivoire</w:t>
      </w:r>
    </w:p>
    <w:bookmarkStart w:id="21" w:name="X2276ae61afffea08b8bc0ab8bc8074de745fac8"/>
    <w:p>
      <w:pPr>
        <w:pStyle w:val="Heading2"/>
      </w:pPr>
      <w:r>
        <w:t xml:space="preserve">Subject: Application for Meteorologist Internship Position at National Meteorological Service in Abidjan</w:t>
      </w:r>
    </w:p>
    <w:p>
      <w:pPr>
        <w:pStyle w:val="FirstParagraph"/>
      </w:pPr>
      <w:r>
        <w:t xml:space="preserve">Dear Hiring Manager,</w:t>
      </w:r>
    </w:p>
    <w:p>
      <w:pPr>
        <w:pStyle w:val="BodyText"/>
      </w:pPr>
      <w:r>
        <w:t xml:space="preserve">I am writing with profound enthusiasm to express my earnest interest in the Meteorologist Internship position within your esteemed institution, the National Meteorological Service of Ivory Coast (Service National de Météorologie - SNM), based in Abidjan. As a dedicated meteorology student deeply committed to advancing climate resilience in West Africa, I have long admired SNM’s pioneering work in safeguarding Côte d'Ivoire’s agricultural sector, coastal communities, and urban infrastructure against the intensifying challenges of climate variability. My academic training, field experience in tropical climatology, and cultural adaptability position me to contribute meaningfully to your mission while gaining invaluable expertise under your mentorship.</w:t>
      </w:r>
    </w:p>
    <w:p>
      <w:pPr>
        <w:pStyle w:val="BodyText"/>
      </w:pPr>
      <w:r>
        <w:t xml:space="preserve">My academic journey at [Your University] has centered on atmospheric sciences with a specialized focus on West African monsoon dynamics, which directly aligns with the critical forecasting needs of Abidjan and its surrounding regions. Through coursework in synoptic meteorology, remote sensing applications for precipitation monitoring, and climate modeling using WRF (Weather Research and Forecasting) software, I have developed robust analytical skills essential for interpreting complex meteorological data. For instance, my senior research project on "Rainfall Variability Patterns in the Guinean Coast Zone" required me to process satellite imagery from the METEOSAT platform and ground station data from Ghana to Ivory Coast border areas—providing me firsthand insight into the regional nuances of tropical weather systems that impact Abidjan’s rainy seasons. I also completed a three-month field internship with [Local Environmental NGO in West Africa], where I assisted in deploying automated weather stations across agricultural zones, directly witnessing how hyperlocal data informs farming decisions during critical planting cycles.</w:t>
      </w:r>
    </w:p>
    <w:p>
      <w:pPr>
        <w:pStyle w:val="BodyText"/>
      </w:pPr>
      <w:r>
        <w:t xml:space="preserve">What particularly compels me to apply for this Internship Application Letter opportunity in Abidjan is SNM’s strategic role as a cornerstone of Côte d'Ivoire’s National Climate Change Adaptation Plan. I have followed your institution’s recent initiatives, including the implementation of the early-warning system for flash floods along the Ébrié Lagoon coastline—a critical project given Abidjan's vulnerability to rapid urban flooding during the October-November peak rains. Having studied Côte d'Ivoire’s climate vulnerability assessments published by UNEP and WMO, I understand that your team’s work extends beyond weather prediction to directly protecting livelihoods. During my language immersion program in Accra, Ghana, I immersed myself in Francophone climate discourse and learned to analyze French-language meteorological reports from SNM archives—a skill I now apply daily in my studies. This linguistic fluency ensures seamless communication with your teams and local stakeholders.</w:t>
      </w:r>
    </w:p>
    <w:p>
      <w:pPr>
        <w:pStyle w:val="BodyText"/>
      </w:pPr>
      <w:r>
        <w:t xml:space="preserve">My technical toolkit includes proficiency in Python for data analysis (using libraries such as Pandas and Matplotlib), GIS applications for spatial mapping of weather patterns, and experience operating the Global Forecast System (GFS) model. I am equally adept at translating scientific findings into actionable insights—evidenced when I created a simplified drought-risk infographic for rural farmers during my fieldwork in southern Ghana. This skill is vital for SNM’s community engagement efforts in Abidjan, where outreach to non-scientific audiences remains a priority. Furthermore, my volunteer work with the African Youth Climate Network has honed my ability to collaborate across cultural contexts—experience I know will enrich your team’s interdisciplinary projects involving agriculture ministries and coastal management authorities.</w:t>
      </w:r>
    </w:p>
    <w:p>
      <w:pPr>
        <w:pStyle w:val="BodyText"/>
      </w:pPr>
      <w:r>
        <w:t xml:space="preserve">I am acutely aware that Abidjan’s meteorological challenges are unique: its dense urban environment creates microclimates, while its position on the Gulf of Guinea exposes it to cyclonic threats from the Atlantic and seasonal Saharan dust impacts. I have studied SNM’s 2023 report on "Urban Heat Island Effects in Abidjan" and recognize how your forecasts guide public health advisories during heatwaves—a critical nexus for my internship contribution. I am eager to support your ongoing efforts in improving short-term weather prediction accuracy for the city, particularly through data validation exercises at SNM’s meteorological observatories or assisting in the development of localized climate services.</w:t>
      </w:r>
    </w:p>
    <w:p>
      <w:pPr>
        <w:pStyle w:val="BodyText"/>
      </w:pPr>
      <w:r>
        <w:t xml:space="preserve">As a candidate deeply invested in sustainable development, I see this internship as a pivotal step toward building long-term partnerships between academia and Côte d'Ivoire’s environmental agencies. I am fully committed to residing in Abidjan for the duration of this internship and have already secured housing near the SNM headquarters to ensure seamless integration into your operational workflow. My goal is not merely to learn but to contribute—whether through supporting real-time monitoring during high-impact events, enhancing digital data processing workflows, or assisting in community awareness sessions that bridge scientific knowledge and public safety.</w:t>
      </w:r>
    </w:p>
    <w:p>
      <w:pPr>
        <w:pStyle w:val="BodyText"/>
      </w:pPr>
      <w:r>
        <w:t xml:space="preserve">The opportunity to apply my skills within SNM’s dynamic environment represents more than an internship—it is a chance to engage with the frontline of climate resilience in a region where meteorological expertise can literally save lives. I am confident that my academic foundation, technical abilities, and genuine commitment to Côte d'Ivoire’s environmental future align precisely with SNM’s objectives. Thank you for considering my application for this Meteorologist Internship position. I have attached my resume and academic transcripts for your review and welcome the opportunity to discuss how I can support your team during our upcoming season of intense weather activity.</w:t>
      </w:r>
    </w:p>
    <w:p>
      <w:pPr>
        <w:pStyle w:val="BodyText"/>
      </w:pPr>
      <w:r>
        <w:t xml:space="preserve">With sincere respect,</w:t>
      </w:r>
    </w:p>
    <w:p>
      <w:pPr>
        <w:pStyle w:val="BodyText"/>
      </w:pPr>
      <w:r>
        <w:rPr>
          <w:bCs/>
          <w:b/>
        </w:rPr>
        <w:t xml:space="preserve">[Your Full Name]</w:t>
      </w:r>
    </w:p>
    <w:p>
      <w:pPr>
        <w:pStyle w:val="BodyText"/>
      </w:pPr>
      <w:r>
        <w:t xml:space="preserve">Meteorology Student | [Your University]</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Internship Application Letter - Abidjan, Ivory Coast</dc:title>
  <dc:creator/>
  <dc:language>en</dc:language>
  <cp:keywords/>
  <dcterms:created xsi:type="dcterms:W3CDTF">2025-12-09T04:51:56Z</dcterms:created>
  <dcterms:modified xsi:type="dcterms:W3CDTF">2025-12-09T04:51:56Z</dcterms:modified>
</cp:coreProperties>
</file>

<file path=docProps/custom.xml><?xml version="1.0" encoding="utf-8"?>
<Properties xmlns="http://schemas.openxmlformats.org/officeDocument/2006/custom-properties" xmlns:vt="http://schemas.openxmlformats.org/officeDocument/2006/docPropsVTypes"/>
</file>